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62BB" w:rsidRDefault="009462BB" w:rsidP="009462B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individual)</w:t>
      </w:r>
    </w:p>
    <w:p w:rsidR="009462BB" w:rsidRDefault="009462BB" w:rsidP="009462B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9462BB" w:rsidTr="009462BB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462BB" w:rsidRDefault="009462B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462BB" w:rsidRDefault="009462BB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9462BB" w:rsidTr="009462BB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462BB" w:rsidRDefault="009462B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462BB" w:rsidRDefault="00E41869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11,</w:t>
            </w:r>
            <w:r w:rsidR="009462B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2020</w:t>
            </w:r>
          </w:p>
        </w:tc>
      </w:tr>
      <w:tr w:rsidR="009462BB" w:rsidTr="009462BB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9462BB" w:rsidRDefault="009462BB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me: 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9462BB" w:rsidRDefault="001826A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</w:t>
            </w:r>
          </w:p>
        </w:tc>
      </w:tr>
    </w:tbl>
    <w:p w:rsidR="009462BB" w:rsidRDefault="009462BB" w:rsidP="009462BB">
      <w:pPr>
        <w:rPr>
          <w:rFonts w:ascii="Times New Roman" w:hAnsi="Times New Roman" w:cs="Times New Roman"/>
          <w:sz w:val="24"/>
          <w:szCs w:val="24"/>
        </w:rPr>
      </w:pPr>
    </w:p>
    <w:p w:rsidR="009462BB" w:rsidRDefault="009462BB" w:rsidP="009462B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2093"/>
        <w:gridCol w:w="7262"/>
      </w:tblGrid>
      <w:tr w:rsidR="009462BB" w:rsidTr="009462BB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462BB" w:rsidRDefault="009462BB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our planned objectives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5ACB" w:rsidRDefault="00E41869" w:rsidP="00F95ACB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initial design draft</w:t>
            </w:r>
            <w:r w:rsidR="00F95ACB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 diagram</w:t>
            </w:r>
            <w:r w:rsidR="00F95AC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462BB" w:rsidRDefault="001826A7" w:rsidP="00E41869">
            <w:pPr>
              <w:pStyle w:val="ListParagraph"/>
              <w:numPr>
                <w:ilvl w:val="0"/>
                <w:numId w:val="1"/>
              </w:num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scheduled at 4:00 PM CST</w:t>
            </w:r>
          </w:p>
          <w:p w:rsidR="009462BB" w:rsidRDefault="001826A7" w:rsidP="00F34B51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 assigned mockups</w:t>
            </w:r>
            <w:r w:rsidR="009462B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62BB" w:rsidTr="009462BB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462BB" w:rsidRDefault="009462BB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our achieved objectives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95ACB" w:rsidRDefault="00F95ACB" w:rsidP="00F95ACB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ne with revision of</w:t>
            </w:r>
            <w:r w:rsidR="00E41869">
              <w:rPr>
                <w:rFonts w:ascii="Times New Roman" w:hAnsi="Times New Roman" w:cs="Times New Roman"/>
                <w:sz w:val="24"/>
                <w:szCs w:val="24"/>
              </w:rPr>
              <w:t xml:space="preserve"> initial design draft(ER diagram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462BB" w:rsidRDefault="0043324F" w:rsidP="00F34B51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ckups have been discussed </w:t>
            </w:r>
          </w:p>
          <w:p w:rsidR="0043324F" w:rsidRDefault="0043324F" w:rsidP="00F34B51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signed mockups have been created.</w:t>
            </w:r>
            <w:bookmarkStart w:id="0" w:name="_GoBack"/>
            <w:bookmarkEnd w:id="0"/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62BB" w:rsidTr="009462BB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462BB" w:rsidRDefault="009462BB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our missed objectives and make-up plan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B" w:rsidRDefault="009462BB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62BB" w:rsidTr="009462BB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462BB" w:rsidRDefault="009462BB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Your plan for next day</w:t>
            </w:r>
          </w:p>
        </w:tc>
        <w:tc>
          <w:tcPr>
            <w:tcW w:w="72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62BB" w:rsidRPr="00E41869" w:rsidRDefault="00E41869" w:rsidP="00E4186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reat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pository pushing all necessary file into the repo.</w:t>
            </w:r>
          </w:p>
          <w:p w:rsidR="009462BB" w:rsidRDefault="009462BB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462BB" w:rsidRDefault="009462BB" w:rsidP="009462BB">
      <w:pPr>
        <w:rPr>
          <w:rFonts w:ascii="Times New Roman" w:hAnsi="Times New Roman" w:cs="Times New Roman"/>
          <w:sz w:val="24"/>
          <w:szCs w:val="24"/>
        </w:rPr>
      </w:pPr>
    </w:p>
    <w:p w:rsidR="009462BB" w:rsidRDefault="009462BB" w:rsidP="009462BB"/>
    <w:p w:rsidR="007810B1" w:rsidRDefault="0043324F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D575AC"/>
    <w:multiLevelType w:val="hybridMultilevel"/>
    <w:tmpl w:val="2E607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MLMwMTWxNDaxMDFQ0lEKTi0uzszPAykwrAUAfqlkZSwAAAA="/>
  </w:docVars>
  <w:rsids>
    <w:rsidRoot w:val="00AD0C66"/>
    <w:rsid w:val="001826A7"/>
    <w:rsid w:val="003405B4"/>
    <w:rsid w:val="0043324F"/>
    <w:rsid w:val="004472CA"/>
    <w:rsid w:val="004A6076"/>
    <w:rsid w:val="005D7765"/>
    <w:rsid w:val="00710F1D"/>
    <w:rsid w:val="007608F6"/>
    <w:rsid w:val="007B32B8"/>
    <w:rsid w:val="009462BB"/>
    <w:rsid w:val="00AD0C66"/>
    <w:rsid w:val="00CB708A"/>
    <w:rsid w:val="00E41869"/>
    <w:rsid w:val="00E64196"/>
    <w:rsid w:val="00F95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97C56"/>
  <w15:chartTrackingRefBased/>
  <w15:docId w15:val="{D279B7C2-4B33-4DD0-AC1F-0EC5CA8AE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62B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2BB"/>
    <w:pPr>
      <w:ind w:left="720"/>
      <w:contextualSpacing/>
    </w:pPr>
  </w:style>
  <w:style w:type="table" w:styleId="TableGrid">
    <w:name w:val="Table Grid"/>
    <w:basedOn w:val="TableNormal"/>
    <w:uiPriority w:val="39"/>
    <w:rsid w:val="009462B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58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4</cp:revision>
  <dcterms:created xsi:type="dcterms:W3CDTF">2020-06-11T00:41:00Z</dcterms:created>
  <dcterms:modified xsi:type="dcterms:W3CDTF">2020-06-12T04:22:00Z</dcterms:modified>
</cp:coreProperties>
</file>